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019EE0" w14:textId="3EB577B2" w:rsidR="00EC66BF" w:rsidRPr="00EC66BF" w:rsidRDefault="00EC66BF" w:rsidP="00ED0647">
      <w:pPr>
        <w:rPr>
          <w:rFonts w:ascii="Calibri" w:hAnsi="Calibri"/>
          <w:szCs w:val="28"/>
        </w:rPr>
      </w:pPr>
      <w:r>
        <w:rPr>
          <w:rFonts w:ascii="Calibri" w:hAnsi="Calibri"/>
          <w:szCs w:val="28"/>
        </w:rPr>
        <w:t xml:space="preserve">Príloha č. </w:t>
      </w:r>
      <w:r w:rsidR="002B0E41">
        <w:rPr>
          <w:rFonts w:ascii="Calibri" w:hAnsi="Calibri"/>
          <w:szCs w:val="28"/>
        </w:rPr>
        <w:t>3</w:t>
      </w:r>
    </w:p>
    <w:p w14:paraId="25994BC8" w14:textId="145ACF36" w:rsidR="008E401C" w:rsidRPr="00E7655E" w:rsidRDefault="00ED0647" w:rsidP="008E401C">
      <w:pPr>
        <w:jc w:val="center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Návrh na plnenie kritéria</w:t>
      </w:r>
    </w:p>
    <w:p w14:paraId="04FD0C1B" w14:textId="77777777" w:rsidR="008E401C" w:rsidRPr="00E7655E" w:rsidRDefault="008E401C" w:rsidP="008E401C">
      <w:pPr>
        <w:rPr>
          <w:rFonts w:ascii="Calibri" w:hAnsi="Calibri"/>
          <w:b/>
          <w:sz w:val="28"/>
          <w:szCs w:val="28"/>
        </w:rPr>
      </w:pPr>
    </w:p>
    <w:p w14:paraId="7AC6101E" w14:textId="77777777" w:rsidR="008E401C" w:rsidRPr="00E7655E" w:rsidRDefault="008E401C" w:rsidP="008E401C">
      <w:pPr>
        <w:spacing w:line="240" w:lineRule="auto"/>
        <w:rPr>
          <w:rFonts w:ascii="Calibri" w:hAnsi="Calibri"/>
        </w:rPr>
      </w:pPr>
      <w:r w:rsidRPr="00E7655E">
        <w:rPr>
          <w:rFonts w:ascii="Calibri" w:hAnsi="Calibri"/>
        </w:rPr>
        <w:t>Obchodné meno uchádzača:</w:t>
      </w:r>
    </w:p>
    <w:p w14:paraId="1B654477" w14:textId="77777777" w:rsidR="008E401C" w:rsidRPr="00E7655E" w:rsidRDefault="008E401C" w:rsidP="008E401C">
      <w:pPr>
        <w:spacing w:line="240" w:lineRule="auto"/>
        <w:rPr>
          <w:rFonts w:ascii="Calibri" w:hAnsi="Calibri"/>
        </w:rPr>
      </w:pPr>
      <w:r w:rsidRPr="00E7655E">
        <w:rPr>
          <w:rFonts w:ascii="Calibri" w:hAnsi="Calibri"/>
        </w:rPr>
        <w:t>Adresa/ sídlo uchádzača:</w:t>
      </w:r>
    </w:p>
    <w:p w14:paraId="17003C8F" w14:textId="77777777" w:rsidR="008E401C" w:rsidRPr="00E7655E" w:rsidRDefault="008E401C" w:rsidP="008E401C">
      <w:pPr>
        <w:spacing w:line="240" w:lineRule="auto"/>
        <w:rPr>
          <w:rFonts w:ascii="Calibri" w:hAnsi="Calibri"/>
        </w:rPr>
      </w:pPr>
      <w:r w:rsidRPr="00E7655E">
        <w:rPr>
          <w:rFonts w:ascii="Calibri" w:hAnsi="Calibri"/>
        </w:rPr>
        <w:t>IČO:</w:t>
      </w:r>
    </w:p>
    <w:p w14:paraId="7F1FFDAE" w14:textId="77777777" w:rsidR="008E401C" w:rsidRPr="00E7655E" w:rsidRDefault="008E401C" w:rsidP="008E401C">
      <w:pPr>
        <w:spacing w:line="240" w:lineRule="auto"/>
        <w:rPr>
          <w:rFonts w:ascii="Calibri" w:hAnsi="Calibri"/>
        </w:rPr>
      </w:pPr>
      <w:r w:rsidRPr="00E7655E">
        <w:rPr>
          <w:rFonts w:ascii="Calibri" w:hAnsi="Calibri"/>
        </w:rPr>
        <w:t>DIČ:</w:t>
      </w:r>
    </w:p>
    <w:p w14:paraId="09540436" w14:textId="77777777" w:rsidR="008E401C" w:rsidRPr="00E7655E" w:rsidRDefault="008E401C" w:rsidP="008E401C">
      <w:pPr>
        <w:spacing w:line="240" w:lineRule="auto"/>
        <w:rPr>
          <w:rFonts w:ascii="Calibri" w:hAnsi="Calibri"/>
        </w:rPr>
      </w:pPr>
    </w:p>
    <w:tbl>
      <w:tblPr>
        <w:tblStyle w:val="Mriekatabuky"/>
        <w:tblpPr w:leftFromText="141" w:rightFromText="141" w:vertAnchor="text" w:horzAnchor="margin" w:tblpY="-11"/>
        <w:tblW w:w="9199" w:type="dxa"/>
        <w:tblLook w:val="04A0" w:firstRow="1" w:lastRow="0" w:firstColumn="1" w:lastColumn="0" w:noHBand="0" w:noVBand="1"/>
      </w:tblPr>
      <w:tblGrid>
        <w:gridCol w:w="3118"/>
        <w:gridCol w:w="1984"/>
        <w:gridCol w:w="1984"/>
        <w:gridCol w:w="2113"/>
      </w:tblGrid>
      <w:tr w:rsidR="00ED2133" w:rsidRPr="00E7655E" w14:paraId="5C64C211" w14:textId="77777777" w:rsidTr="00ED0647">
        <w:trPr>
          <w:trHeight w:val="807"/>
        </w:trPr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5D64E5B3" w14:textId="3836C980" w:rsidR="001D65C7" w:rsidRPr="00E7655E" w:rsidRDefault="00ED0647" w:rsidP="001D65C7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Etapy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02CCE19E" w14:textId="77777777" w:rsidR="001D65C7" w:rsidRPr="00E7655E" w:rsidRDefault="001D65C7" w:rsidP="001D65C7">
            <w:pPr>
              <w:jc w:val="center"/>
              <w:rPr>
                <w:rFonts w:ascii="Calibri" w:hAnsi="Calibri"/>
                <w:b/>
              </w:rPr>
            </w:pPr>
            <w:r w:rsidRPr="00E7655E">
              <w:rPr>
                <w:rFonts w:ascii="Calibri" w:hAnsi="Calibri"/>
                <w:b/>
              </w:rPr>
              <w:t>Cena v EUR bez DPH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08F818DC" w14:textId="77777777" w:rsidR="001D65C7" w:rsidRPr="00E7655E" w:rsidRDefault="001D65C7" w:rsidP="001D65C7">
            <w:pPr>
              <w:jc w:val="center"/>
              <w:rPr>
                <w:rFonts w:ascii="Calibri" w:hAnsi="Calibri"/>
                <w:b/>
              </w:rPr>
            </w:pPr>
            <w:r w:rsidRPr="00E7655E">
              <w:rPr>
                <w:rFonts w:ascii="Calibri" w:hAnsi="Calibri"/>
                <w:b/>
              </w:rPr>
              <w:t>Výška DPH v EUR</w:t>
            </w:r>
          </w:p>
        </w:tc>
        <w:tc>
          <w:tcPr>
            <w:tcW w:w="211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30DE54B7" w14:textId="77777777" w:rsidR="001D65C7" w:rsidRPr="00E7655E" w:rsidRDefault="001D65C7" w:rsidP="001D65C7">
            <w:pPr>
              <w:jc w:val="center"/>
              <w:rPr>
                <w:rFonts w:ascii="Calibri" w:hAnsi="Calibri"/>
                <w:b/>
              </w:rPr>
            </w:pPr>
            <w:r w:rsidRPr="00E7655E">
              <w:rPr>
                <w:rFonts w:ascii="Calibri" w:hAnsi="Calibri"/>
                <w:b/>
              </w:rPr>
              <w:t>Cena v EUR s DPH</w:t>
            </w:r>
          </w:p>
        </w:tc>
      </w:tr>
      <w:tr w:rsidR="001D65C7" w:rsidRPr="00E7655E" w14:paraId="1E7835DF" w14:textId="77777777" w:rsidTr="00ED0647">
        <w:trPr>
          <w:trHeight w:val="1297"/>
        </w:trPr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2075EFB7" w14:textId="451B4514" w:rsidR="001D65C7" w:rsidRPr="00E7655E" w:rsidRDefault="00ED0647" w:rsidP="00ED0647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. Prípravná dokumentácia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</w:tcPr>
          <w:p w14:paraId="677A0011" w14:textId="07103121" w:rsidR="001D65C7" w:rsidRPr="00E7655E" w:rsidRDefault="001D65C7" w:rsidP="001D65C7">
            <w:pPr>
              <w:rPr>
                <w:rFonts w:ascii="Calibri" w:hAnsi="Calibri"/>
              </w:rPr>
            </w:pP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</w:tcPr>
          <w:p w14:paraId="4E617C0B" w14:textId="77777777" w:rsidR="001D65C7" w:rsidRPr="00E7655E" w:rsidRDefault="001D65C7" w:rsidP="001D65C7">
            <w:pPr>
              <w:rPr>
                <w:rFonts w:ascii="Calibri" w:hAnsi="Calibri"/>
              </w:rPr>
            </w:pPr>
          </w:p>
        </w:tc>
        <w:tc>
          <w:tcPr>
            <w:tcW w:w="211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E0931B" w14:textId="77777777" w:rsidR="001D65C7" w:rsidRPr="00686701" w:rsidRDefault="001D65C7" w:rsidP="001D65C7">
            <w:pPr>
              <w:rPr>
                <w:rFonts w:ascii="Calibri" w:hAnsi="Calibri"/>
                <w:i/>
                <w:sz w:val="18"/>
                <w:szCs w:val="18"/>
              </w:rPr>
            </w:pPr>
          </w:p>
        </w:tc>
      </w:tr>
      <w:tr w:rsidR="001D65C7" w:rsidRPr="00E7655E" w14:paraId="30695F34" w14:textId="77777777" w:rsidTr="00ED0647">
        <w:trPr>
          <w:trHeight w:val="1297"/>
        </w:trPr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4B7754C" w14:textId="27253A02" w:rsidR="001D65C7" w:rsidRPr="00E7655E" w:rsidRDefault="00ED0647" w:rsidP="00ED0647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II. Projektová </w:t>
            </w:r>
            <w:r w:rsidRPr="00ED0647">
              <w:rPr>
                <w:rFonts w:ascii="Calibri" w:hAnsi="Calibri"/>
              </w:rPr>
              <w:t>dokumentácia (PD) pre stavebné povolenie a realizačný projekt</w:t>
            </w:r>
            <w:r>
              <w:rPr>
                <w:rFonts w:ascii="Calibri" w:hAnsi="Calibri"/>
              </w:rPr>
              <w:t xml:space="preserve"> 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</w:tcPr>
          <w:p w14:paraId="0D1B8A74" w14:textId="77777777" w:rsidR="001D65C7" w:rsidRPr="00686701" w:rsidRDefault="001D65C7" w:rsidP="001D65C7">
            <w:pPr>
              <w:rPr>
                <w:rFonts w:ascii="Calibri" w:hAnsi="Calibri"/>
                <w:i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</w:tcPr>
          <w:p w14:paraId="749B2D33" w14:textId="77777777" w:rsidR="001D65C7" w:rsidRPr="00E7655E" w:rsidRDefault="001D65C7" w:rsidP="001D65C7">
            <w:pPr>
              <w:rPr>
                <w:rFonts w:ascii="Calibri" w:hAnsi="Calibri"/>
              </w:rPr>
            </w:pPr>
          </w:p>
        </w:tc>
        <w:tc>
          <w:tcPr>
            <w:tcW w:w="211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21EC0D" w14:textId="77777777" w:rsidR="001D65C7" w:rsidRPr="00686701" w:rsidRDefault="001D65C7" w:rsidP="001D65C7">
            <w:pPr>
              <w:rPr>
                <w:rFonts w:ascii="Calibri" w:hAnsi="Calibri"/>
                <w:i/>
                <w:sz w:val="18"/>
                <w:szCs w:val="18"/>
              </w:rPr>
            </w:pPr>
          </w:p>
        </w:tc>
      </w:tr>
      <w:tr w:rsidR="001D65C7" w:rsidRPr="00E7655E" w14:paraId="6DF504F7" w14:textId="77777777" w:rsidTr="00ED0647">
        <w:trPr>
          <w:trHeight w:val="1297"/>
        </w:trPr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5576155F" w14:textId="2D6A7FD1" w:rsidR="001D65C7" w:rsidRPr="00E7655E" w:rsidRDefault="00ED0647" w:rsidP="00ED0647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III. </w:t>
            </w:r>
            <w:r w:rsidRPr="00ED0647">
              <w:rPr>
                <w:rFonts w:ascii="Calibri" w:hAnsi="Calibri"/>
              </w:rPr>
              <w:t>Zabezpečenie inžinierskej činnosti a dodanie právoplatného rozhodnutia na realizáciu vydaného príslušným stavebným úradom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</w:tcPr>
          <w:p w14:paraId="2E1ED0AE" w14:textId="77777777" w:rsidR="001D65C7" w:rsidRPr="00686701" w:rsidRDefault="001D65C7" w:rsidP="001D65C7">
            <w:pPr>
              <w:rPr>
                <w:rFonts w:ascii="Calibri" w:hAnsi="Calibri"/>
                <w:i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</w:tcPr>
          <w:p w14:paraId="6F385DA7" w14:textId="77777777" w:rsidR="001D65C7" w:rsidRPr="00E7655E" w:rsidRDefault="001D65C7" w:rsidP="001D65C7">
            <w:pPr>
              <w:rPr>
                <w:rFonts w:ascii="Calibri" w:hAnsi="Calibri"/>
              </w:rPr>
            </w:pPr>
          </w:p>
        </w:tc>
        <w:tc>
          <w:tcPr>
            <w:tcW w:w="211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6DC395" w14:textId="77777777" w:rsidR="001D65C7" w:rsidRPr="00686701" w:rsidRDefault="001D65C7" w:rsidP="001D65C7">
            <w:pPr>
              <w:rPr>
                <w:rFonts w:ascii="Calibri" w:hAnsi="Calibri"/>
                <w:i/>
                <w:sz w:val="18"/>
                <w:szCs w:val="18"/>
              </w:rPr>
            </w:pPr>
          </w:p>
        </w:tc>
      </w:tr>
      <w:tr w:rsidR="001D65C7" w:rsidRPr="00E7655E" w14:paraId="6646B8E4" w14:textId="77777777" w:rsidTr="00ED0647">
        <w:trPr>
          <w:trHeight w:val="1297"/>
        </w:trPr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BCC6FC3" w14:textId="52857292" w:rsidR="001D65C7" w:rsidRPr="00E7655E" w:rsidRDefault="00ED0647" w:rsidP="00ED0647">
            <w:pPr>
              <w:jc w:val="both"/>
              <w:rPr>
                <w:rFonts w:ascii="Calibri" w:hAnsi="Calibri"/>
              </w:rPr>
            </w:pPr>
            <w:r w:rsidRPr="00ED0647">
              <w:rPr>
                <w:rFonts w:ascii="Calibri" w:hAnsi="Calibri"/>
              </w:rPr>
              <w:t>IV. Súčinnosť pri verejnom obstarávaní zhotovi</w:t>
            </w:r>
            <w:r>
              <w:rPr>
                <w:rFonts w:ascii="Calibri" w:hAnsi="Calibri"/>
              </w:rPr>
              <w:t>teľa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</w:tcPr>
          <w:p w14:paraId="1CE88BBF" w14:textId="77777777" w:rsidR="001D65C7" w:rsidRPr="00686701" w:rsidRDefault="001D65C7" w:rsidP="001D65C7">
            <w:pPr>
              <w:rPr>
                <w:rFonts w:ascii="Calibri" w:hAnsi="Calibri"/>
                <w:i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</w:tcPr>
          <w:p w14:paraId="2045D443" w14:textId="77777777" w:rsidR="001D65C7" w:rsidRPr="00E7655E" w:rsidRDefault="001D65C7" w:rsidP="001D65C7">
            <w:pPr>
              <w:rPr>
                <w:rFonts w:ascii="Calibri" w:hAnsi="Calibri"/>
              </w:rPr>
            </w:pPr>
          </w:p>
        </w:tc>
        <w:tc>
          <w:tcPr>
            <w:tcW w:w="211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ECD8D2" w14:textId="77777777" w:rsidR="001D65C7" w:rsidRPr="00686701" w:rsidRDefault="001D65C7" w:rsidP="001D65C7">
            <w:pPr>
              <w:rPr>
                <w:rFonts w:ascii="Calibri" w:hAnsi="Calibri"/>
                <w:i/>
                <w:sz w:val="18"/>
                <w:szCs w:val="18"/>
              </w:rPr>
            </w:pPr>
          </w:p>
        </w:tc>
      </w:tr>
      <w:tr w:rsidR="001D65C7" w:rsidRPr="00E7655E" w14:paraId="64026DD4" w14:textId="77777777" w:rsidTr="00ED0647">
        <w:trPr>
          <w:trHeight w:val="1297"/>
        </w:trPr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777F1F1" w14:textId="71B397C1" w:rsidR="001D65C7" w:rsidRPr="00E7655E" w:rsidRDefault="00ED0647" w:rsidP="001D65C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V. </w:t>
            </w:r>
            <w:r w:rsidR="00ED2133">
              <w:rPr>
                <w:rFonts w:ascii="Calibri" w:hAnsi="Calibri"/>
              </w:rPr>
              <w:t>Autorský dohľad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</w:tcPr>
          <w:p w14:paraId="7F8994CC" w14:textId="77777777" w:rsidR="001D65C7" w:rsidRPr="00686701" w:rsidRDefault="001D65C7" w:rsidP="001D65C7">
            <w:pPr>
              <w:rPr>
                <w:rFonts w:ascii="Calibri" w:hAnsi="Calibri"/>
                <w:i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</w:tcPr>
          <w:p w14:paraId="5C1E45AD" w14:textId="77777777" w:rsidR="001D65C7" w:rsidRPr="00E7655E" w:rsidRDefault="001D65C7" w:rsidP="001D65C7">
            <w:pPr>
              <w:rPr>
                <w:rFonts w:ascii="Calibri" w:hAnsi="Calibri"/>
              </w:rPr>
            </w:pPr>
          </w:p>
        </w:tc>
        <w:tc>
          <w:tcPr>
            <w:tcW w:w="211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63E986" w14:textId="77777777" w:rsidR="001D65C7" w:rsidRPr="00686701" w:rsidRDefault="001D65C7" w:rsidP="001D65C7">
            <w:pPr>
              <w:rPr>
                <w:rFonts w:ascii="Calibri" w:hAnsi="Calibri"/>
                <w:i/>
                <w:sz w:val="18"/>
                <w:szCs w:val="18"/>
              </w:rPr>
            </w:pPr>
          </w:p>
        </w:tc>
      </w:tr>
      <w:tr w:rsidR="001D65C7" w:rsidRPr="00E7655E" w14:paraId="208CBD32" w14:textId="77777777" w:rsidTr="00ED0647">
        <w:trPr>
          <w:trHeight w:val="1297"/>
        </w:trPr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C3C480A" w14:textId="1F7B3BD8" w:rsidR="001D65C7" w:rsidRPr="00ED2133" w:rsidRDefault="00AF523F" w:rsidP="001D65C7">
            <w:pPr>
              <w:rPr>
                <w:rFonts w:ascii="Calibri" w:hAnsi="Calibri"/>
                <w:b/>
              </w:rPr>
            </w:pPr>
            <w:r w:rsidRPr="00ED2133">
              <w:rPr>
                <w:rFonts w:ascii="Calibri" w:hAnsi="Calibri"/>
                <w:b/>
              </w:rPr>
              <w:t xml:space="preserve">Celková cena za predmet zákazky 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3FA4824C" w14:textId="59C96D84" w:rsidR="001D65C7" w:rsidRPr="00ED2133" w:rsidRDefault="001D65C7" w:rsidP="001D65C7">
            <w:pPr>
              <w:rPr>
                <w:rFonts w:ascii="Calibri" w:hAnsi="Calibri"/>
                <w:b/>
                <w:i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25276F35" w14:textId="77777777" w:rsidR="001D65C7" w:rsidRPr="00E7655E" w:rsidRDefault="001D65C7" w:rsidP="001D65C7">
            <w:pPr>
              <w:rPr>
                <w:rFonts w:ascii="Calibri" w:hAnsi="Calibri"/>
              </w:rPr>
            </w:pPr>
          </w:p>
        </w:tc>
        <w:tc>
          <w:tcPr>
            <w:tcW w:w="211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74E216AC" w14:textId="1037DAFF" w:rsidR="001D65C7" w:rsidRPr="00686701" w:rsidRDefault="00ED0647" w:rsidP="00ED0647">
            <w:pPr>
              <w:rPr>
                <w:rFonts w:ascii="Calibri" w:hAnsi="Calibri"/>
                <w:i/>
                <w:sz w:val="18"/>
                <w:szCs w:val="18"/>
              </w:rPr>
            </w:pPr>
            <w:r>
              <w:rPr>
                <w:rFonts w:ascii="Calibri" w:hAnsi="Calibri"/>
                <w:i/>
                <w:sz w:val="18"/>
                <w:szCs w:val="18"/>
              </w:rPr>
              <w:t>Návrh na plnenie kritéria</w:t>
            </w:r>
          </w:p>
        </w:tc>
      </w:tr>
    </w:tbl>
    <w:p w14:paraId="773232CD" w14:textId="77777777" w:rsidR="008E401C" w:rsidRPr="00E7655E" w:rsidRDefault="008E401C" w:rsidP="008E401C">
      <w:pPr>
        <w:spacing w:line="240" w:lineRule="auto"/>
        <w:rPr>
          <w:rFonts w:ascii="Calibri" w:hAnsi="Calibri"/>
        </w:rPr>
      </w:pPr>
    </w:p>
    <w:p w14:paraId="3AB60790" w14:textId="200530C3" w:rsidR="008E401C" w:rsidRDefault="008E401C" w:rsidP="008E401C">
      <w:pPr>
        <w:spacing w:line="240" w:lineRule="auto"/>
        <w:rPr>
          <w:rFonts w:ascii="Calibri" w:hAnsi="Calibri"/>
        </w:rPr>
      </w:pPr>
    </w:p>
    <w:p w14:paraId="022C73C6" w14:textId="77777777" w:rsidR="00ED0647" w:rsidRPr="00E7655E" w:rsidRDefault="00ED0647" w:rsidP="008E401C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8E401C" w:rsidRPr="00E7655E" w14:paraId="450840FB" w14:textId="77777777" w:rsidTr="00661550">
        <w:trPr>
          <w:trHeight w:val="297"/>
        </w:trPr>
        <w:tc>
          <w:tcPr>
            <w:tcW w:w="346" w:type="dxa"/>
          </w:tcPr>
          <w:p w14:paraId="744CE55E" w14:textId="77777777" w:rsidR="008E401C" w:rsidRPr="00E7655E" w:rsidRDefault="008E401C" w:rsidP="00661550">
            <w:pPr>
              <w:rPr>
                <w:rFonts w:ascii="Calibri" w:hAnsi="Calibri"/>
              </w:rPr>
            </w:pPr>
            <w:bookmarkStart w:id="0" w:name="_Hlk518037705"/>
          </w:p>
        </w:tc>
      </w:tr>
    </w:tbl>
    <w:bookmarkEnd w:id="0"/>
    <w:p w14:paraId="68B1C482" w14:textId="77777777" w:rsidR="008E401C" w:rsidRPr="00E7655E" w:rsidRDefault="008E401C" w:rsidP="008E401C">
      <w:pPr>
        <w:spacing w:line="240" w:lineRule="auto"/>
        <w:rPr>
          <w:rFonts w:ascii="Calibri" w:hAnsi="Calibri"/>
        </w:rPr>
      </w:pPr>
      <w:r w:rsidRPr="00E7655E">
        <w:rPr>
          <w:rFonts w:ascii="Calibri" w:hAnsi="Calibri"/>
        </w:rPr>
        <w:t xml:space="preserve">Som platca DPH </w:t>
      </w:r>
    </w:p>
    <w:p w14:paraId="06CC9B94" w14:textId="77777777" w:rsidR="008E401C" w:rsidRPr="00E7655E" w:rsidRDefault="008E401C" w:rsidP="008E401C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8E401C" w:rsidRPr="00E7655E" w14:paraId="2C3CE338" w14:textId="77777777" w:rsidTr="00661550">
        <w:trPr>
          <w:trHeight w:val="297"/>
        </w:trPr>
        <w:tc>
          <w:tcPr>
            <w:tcW w:w="346" w:type="dxa"/>
          </w:tcPr>
          <w:p w14:paraId="727922E7" w14:textId="77777777" w:rsidR="008E401C" w:rsidRPr="00E7655E" w:rsidRDefault="008E401C" w:rsidP="00661550">
            <w:pPr>
              <w:rPr>
                <w:rFonts w:ascii="Calibri" w:hAnsi="Calibri"/>
              </w:rPr>
            </w:pPr>
          </w:p>
        </w:tc>
      </w:tr>
    </w:tbl>
    <w:p w14:paraId="36E59304" w14:textId="4F81986F" w:rsidR="008E401C" w:rsidRPr="00E7655E" w:rsidRDefault="008E401C" w:rsidP="008E401C">
      <w:pPr>
        <w:spacing w:line="240" w:lineRule="auto"/>
        <w:rPr>
          <w:rFonts w:ascii="Calibri" w:hAnsi="Calibri"/>
        </w:rPr>
      </w:pPr>
      <w:r w:rsidRPr="00E7655E">
        <w:rPr>
          <w:rFonts w:ascii="Calibri" w:hAnsi="Calibri"/>
        </w:rPr>
        <w:t>Nie som platca DPH</w:t>
      </w:r>
    </w:p>
    <w:p w14:paraId="2045D8B9" w14:textId="77777777" w:rsidR="008E401C" w:rsidRPr="00E7655E" w:rsidRDefault="008E401C" w:rsidP="008E401C">
      <w:pPr>
        <w:spacing w:line="240" w:lineRule="auto"/>
        <w:rPr>
          <w:rFonts w:ascii="Calibri" w:hAnsi="Calibri"/>
        </w:rPr>
      </w:pPr>
    </w:p>
    <w:p w14:paraId="3297E3A3" w14:textId="77777777" w:rsidR="008E401C" w:rsidRPr="00E7655E" w:rsidRDefault="008E401C" w:rsidP="008E401C">
      <w:pPr>
        <w:spacing w:line="240" w:lineRule="auto"/>
        <w:rPr>
          <w:rFonts w:ascii="Calibri" w:hAnsi="Calibri"/>
        </w:rPr>
      </w:pPr>
      <w:r w:rsidRPr="00E7655E">
        <w:rPr>
          <w:rFonts w:ascii="Calibri" w:hAnsi="Calibri"/>
        </w:rPr>
        <w:t>Čestne vyhlasujem, že uvedené údaje sú pravdivé a sú v súlade s predloženou ponukou.</w:t>
      </w:r>
    </w:p>
    <w:p w14:paraId="0804A10F" w14:textId="77777777" w:rsidR="008E401C" w:rsidRPr="00E7655E" w:rsidRDefault="008E401C" w:rsidP="008E401C">
      <w:pPr>
        <w:spacing w:line="240" w:lineRule="auto"/>
        <w:rPr>
          <w:rFonts w:ascii="Calibri" w:hAnsi="Calibri"/>
        </w:rPr>
      </w:pPr>
    </w:p>
    <w:p w14:paraId="34A382CF" w14:textId="77777777" w:rsidR="008E401C" w:rsidRPr="00E7655E" w:rsidRDefault="008E401C" w:rsidP="008E401C">
      <w:pPr>
        <w:spacing w:line="240" w:lineRule="auto"/>
        <w:rPr>
          <w:rFonts w:ascii="Calibri" w:hAnsi="Calibri"/>
        </w:rPr>
      </w:pPr>
    </w:p>
    <w:p w14:paraId="7FDE082D" w14:textId="77777777" w:rsidR="008E401C" w:rsidRPr="00E7655E" w:rsidRDefault="008E401C" w:rsidP="008E401C">
      <w:pPr>
        <w:spacing w:line="240" w:lineRule="auto"/>
        <w:rPr>
          <w:rFonts w:ascii="Calibri" w:hAnsi="Calibri"/>
        </w:rPr>
      </w:pPr>
      <w:r w:rsidRPr="00E7655E">
        <w:rPr>
          <w:rFonts w:ascii="Calibri" w:hAnsi="Calibri"/>
        </w:rPr>
        <w:t>V .............................., dňa ..............</w:t>
      </w:r>
    </w:p>
    <w:p w14:paraId="03ECA368" w14:textId="77777777" w:rsidR="008E401C" w:rsidRPr="00E7655E" w:rsidRDefault="008E401C" w:rsidP="008E401C">
      <w:pPr>
        <w:spacing w:line="240" w:lineRule="auto"/>
        <w:rPr>
          <w:rFonts w:ascii="Calibri" w:hAnsi="Calibri"/>
        </w:rPr>
      </w:pPr>
    </w:p>
    <w:p w14:paraId="28458667" w14:textId="70718ED6" w:rsidR="008E401C" w:rsidRPr="00E7655E" w:rsidRDefault="008E401C" w:rsidP="008E401C">
      <w:pPr>
        <w:pStyle w:val="Default"/>
        <w:tabs>
          <w:tab w:val="left" w:pos="6237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 w:rsidRPr="00E7655E">
        <w:rPr>
          <w:rFonts w:ascii="Calibri" w:hAnsi="Calibri"/>
          <w:sz w:val="22"/>
          <w:szCs w:val="22"/>
        </w:rPr>
        <w:t>………………………………………….</w:t>
      </w:r>
    </w:p>
    <w:p w14:paraId="0E41EB0C" w14:textId="77777777" w:rsidR="008E401C" w:rsidRDefault="008E401C" w:rsidP="008E401C">
      <w:pPr>
        <w:spacing w:line="240" w:lineRule="auto"/>
        <w:jc w:val="right"/>
        <w:rPr>
          <w:rFonts w:ascii="Calibri" w:hAnsi="Calibri"/>
        </w:rPr>
      </w:pPr>
      <w:r w:rsidRPr="00E7655E">
        <w:rPr>
          <w:rFonts w:ascii="Calibri" w:hAnsi="Calibri"/>
        </w:rPr>
        <w:t>meno a priezvisko, funkcia, podpis</w:t>
      </w:r>
    </w:p>
    <w:p w14:paraId="7F8B43E2" w14:textId="2D9B2F7F" w:rsidR="00FA4B5B" w:rsidRDefault="00FA4B5B"/>
    <w:p w14:paraId="61AF6ACC" w14:textId="77777777" w:rsidR="00B320C7" w:rsidRPr="00B320C7" w:rsidRDefault="00B320C7" w:rsidP="00B320C7">
      <w:pPr>
        <w:rPr>
          <w:rFonts w:ascii="Calibri" w:hAnsi="Calibri" w:cs="Calibri"/>
        </w:rPr>
      </w:pPr>
      <w:bookmarkStart w:id="1" w:name="_GoBack"/>
      <w:bookmarkEnd w:id="1"/>
    </w:p>
    <w:sectPr w:rsidR="00B320C7" w:rsidRPr="00B320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B80BAF"/>
    <w:multiLevelType w:val="hybridMultilevel"/>
    <w:tmpl w:val="04CEB03A"/>
    <w:lvl w:ilvl="0" w:tplc="5C86E6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tzQ3MzY1tTA0MLRQ0lEKTi0uzszPAykwrAUAsVSEOSwAAAA="/>
  </w:docVars>
  <w:rsids>
    <w:rsidRoot w:val="00B75EC1"/>
    <w:rsid w:val="001C30DB"/>
    <w:rsid w:val="001D65C7"/>
    <w:rsid w:val="002B0E41"/>
    <w:rsid w:val="003813D3"/>
    <w:rsid w:val="00470DB6"/>
    <w:rsid w:val="004F5D02"/>
    <w:rsid w:val="006A31AD"/>
    <w:rsid w:val="008A4F93"/>
    <w:rsid w:val="008E401C"/>
    <w:rsid w:val="00AF523F"/>
    <w:rsid w:val="00B320C7"/>
    <w:rsid w:val="00B3691F"/>
    <w:rsid w:val="00B54CE2"/>
    <w:rsid w:val="00B75EC1"/>
    <w:rsid w:val="00EC66BF"/>
    <w:rsid w:val="00ED0647"/>
    <w:rsid w:val="00ED2133"/>
    <w:rsid w:val="00F51A1C"/>
    <w:rsid w:val="00FA4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2E5BB"/>
  <w15:chartTrackingRefBased/>
  <w15:docId w15:val="{F4A90D8D-6C5C-48FB-BD1D-84F61BAF8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401C"/>
    <w:rPr>
      <w:rFonts w:ascii="Arial" w:hAnsi="Arial"/>
    </w:rPr>
  </w:style>
  <w:style w:type="paragraph" w:styleId="Nadpis1">
    <w:name w:val="heading 1"/>
    <w:basedOn w:val="Normlny"/>
    <w:next w:val="Normlny"/>
    <w:link w:val="Nadpis1Char"/>
    <w:uiPriority w:val="9"/>
    <w:qFormat/>
    <w:rsid w:val="00B54CE2"/>
    <w:pPr>
      <w:keepNext/>
      <w:keepLines/>
      <w:spacing w:before="240" w:after="0" w:line="240" w:lineRule="auto"/>
      <w:jc w:val="center"/>
      <w:outlineLvl w:val="0"/>
    </w:pPr>
    <w:rPr>
      <w:rFonts w:ascii="Times New Roman" w:eastAsiaTheme="majorEastAsia" w:hAnsi="Times New Roman" w:cstheme="majorBidi"/>
      <w:sz w:val="24"/>
      <w:szCs w:val="32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B54CE2"/>
    <w:rPr>
      <w:rFonts w:ascii="Times New Roman" w:eastAsiaTheme="majorEastAsia" w:hAnsi="Times New Roman" w:cstheme="majorBidi"/>
      <w:sz w:val="24"/>
      <w:szCs w:val="32"/>
      <w:lang w:eastAsia="sk-SK"/>
    </w:rPr>
  </w:style>
  <w:style w:type="table" w:styleId="Mriekatabuky">
    <w:name w:val="Table Grid"/>
    <w:basedOn w:val="Normlnatabuka"/>
    <w:uiPriority w:val="39"/>
    <w:rsid w:val="008E40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401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Odsekzoznamu">
    <w:name w:val="List Paragraph"/>
    <w:basedOn w:val="Normlny"/>
    <w:uiPriority w:val="34"/>
    <w:qFormat/>
    <w:rsid w:val="00B320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3CBCB5346C549BEAF0EA9F12E1B51" ma:contentTypeVersion="11" ma:contentTypeDescription="Umožňuje vytvoriť nový dokument." ma:contentTypeScope="" ma:versionID="1b7400da79a9fdf064bf58622df6db6c">
  <xsd:schema xmlns:xsd="http://www.w3.org/2001/XMLSchema" xmlns:xs="http://www.w3.org/2001/XMLSchema" xmlns:p="http://schemas.microsoft.com/office/2006/metadata/properties" xmlns:ns2="b851f6ae-ae00-4f5e-81ad-6a76ccf99225" xmlns:ns3="e268c47e-392d-4bda-be85-a5756f4dce8a" targetNamespace="http://schemas.microsoft.com/office/2006/metadata/properties" ma:root="true" ma:fieldsID="ec5a3be35ac732b625f771c8d0c6ab13" ns2:_="" ns3:_="">
    <xsd:import namespace="b851f6ae-ae00-4f5e-81ad-6a76ccf99225"/>
    <xsd:import namespace="e268c47e-392d-4bda-be85-a5756f4dc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1f6ae-ae00-4f5e-81ad-6a76ccf992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8c47e-392d-4bda-be85-a5756f4dc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2BC177-5F30-40FB-85C4-8298BAA867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FE92D3-CE89-4F2B-B899-BD5CAC995003}">
  <ds:schemaRefs>
    <ds:schemaRef ds:uri="e268c47e-392d-4bda-be85-a5756f4dce8a"/>
    <ds:schemaRef ds:uri="b851f6ae-ae00-4f5e-81ad-6a76ccf99225"/>
    <ds:schemaRef ds:uri="http://schemas.openxmlformats.org/package/2006/metadata/core-properties"/>
    <ds:schemaRef ds:uri="http://purl.org/dc/terms/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39B5A13-48B7-48BB-B9FC-F1E7A67BFE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1f6ae-ae00-4f5e-81ad-6a76ccf99225"/>
    <ds:schemaRef ds:uri="e268c47e-392d-4bda-be85-a5756f4dc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ová Eva</dc:creator>
  <cp:keywords/>
  <dc:description/>
  <cp:lastModifiedBy>Dufala Martin</cp:lastModifiedBy>
  <cp:revision>3</cp:revision>
  <dcterms:created xsi:type="dcterms:W3CDTF">2021-07-06T21:16:00Z</dcterms:created>
  <dcterms:modified xsi:type="dcterms:W3CDTF">2021-07-06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CBCB5346C549BEAF0EA9F12E1B51</vt:lpwstr>
  </property>
</Properties>
</file>